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7A79" w14:textId="1E063C91" w:rsidR="00DD55BB" w:rsidRPr="00DD55BB" w:rsidRDefault="00DD55BB" w:rsidP="00B93C30">
      <w:pPr>
        <w:pStyle w:val="Heading1"/>
        <w:ind w:left="360"/>
        <w:jc w:val="both"/>
        <w:rPr>
          <w:noProof/>
        </w:rPr>
      </w:pPr>
      <w:r>
        <w:rPr>
          <w:noProof/>
        </w:rPr>
        <w:t>Programming Fundamentals with Python: Exam Preparation</w:t>
      </w:r>
    </w:p>
    <w:p w14:paraId="218048E7" w14:textId="6EC43C68" w:rsidR="00EE3FF2" w:rsidRDefault="00C65917" w:rsidP="00B93C30">
      <w:pPr>
        <w:pStyle w:val="Heading2"/>
        <w:jc w:val="both"/>
        <w:rPr>
          <w:sz w:val="40"/>
          <w:szCs w:val="40"/>
        </w:rPr>
      </w:pPr>
      <w:r w:rsidRPr="00C65917">
        <w:rPr>
          <w:sz w:val="40"/>
          <w:szCs w:val="40"/>
        </w:rPr>
        <w:t>Counter-Strike</w:t>
      </w:r>
    </w:p>
    <w:p w14:paraId="3C459886" w14:textId="3703F140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hyperlink r:id="rId8" w:anchor="0" w:history="1">
        <w:r w:rsidR="00C65917">
          <w:rPr>
            <w:rStyle w:val="InternetLink"/>
            <w:b/>
            <w:bCs/>
            <w:lang w:val="bg-BG"/>
          </w:rPr>
          <w:t>https://judge.softuni.org/Contests/Practice/Index/2305#0</w:t>
        </w:r>
      </w:hyperlink>
      <w:r w:rsidRPr="00EE3FF2">
        <w:rPr>
          <w:b/>
          <w:bCs/>
          <w:lang w:val="bg-BG"/>
        </w:rPr>
        <w:t>.</w:t>
      </w:r>
    </w:p>
    <w:p w14:paraId="54F91E80" w14:textId="77777777" w:rsidR="00EE3FF2" w:rsidRDefault="00EE3FF2" w:rsidP="00B93C30">
      <w:pPr>
        <w:spacing w:before="0" w:after="0" w:line="240" w:lineRule="auto"/>
        <w:jc w:val="both"/>
      </w:pPr>
    </w:p>
    <w:p w14:paraId="68030D3C" w14:textId="2C7D2770" w:rsidR="00C65917" w:rsidRDefault="00C65917" w:rsidP="00C65917">
      <w:pPr>
        <w:jc w:val="both"/>
      </w:pPr>
      <w:r>
        <w:rPr>
          <w:b/>
        </w:rPr>
        <w:t xml:space="preserve">Write a program that </w:t>
      </w:r>
      <w:r w:rsidRPr="00CF4712">
        <w:rPr>
          <w:b/>
        </w:rPr>
        <w:t>keeps track of every won</w:t>
      </w:r>
      <w:r>
        <w:t xml:space="preserve"> battle against an </w:t>
      </w:r>
      <w:r w:rsidRPr="00CF4712">
        <w:rPr>
          <w:b/>
        </w:rPr>
        <w:t>enemy</w:t>
      </w:r>
      <w:r>
        <w:t xml:space="preserve">. You will receive </w:t>
      </w:r>
      <w:r w:rsidRPr="00CF4712">
        <w:rPr>
          <w:b/>
        </w:rPr>
        <w:t>initial energy</w:t>
      </w:r>
      <w:r>
        <w:t xml:space="preserve">. Afterward, you will start receiving the </w:t>
      </w:r>
      <w:r w:rsidRPr="002661E9">
        <w:rPr>
          <w:b/>
        </w:rPr>
        <w:t>distance</w:t>
      </w:r>
      <w:r>
        <w:t xml:space="preserve"> you need </w:t>
      </w:r>
      <w:r w:rsidRPr="002661E9">
        <w:rPr>
          <w:b/>
        </w:rPr>
        <w:t xml:space="preserve">to reach </w:t>
      </w:r>
      <w:r>
        <w:rPr>
          <w:b/>
        </w:rPr>
        <w:t>an</w:t>
      </w:r>
      <w:r w:rsidRPr="002661E9">
        <w:rPr>
          <w:b/>
        </w:rPr>
        <w:t xml:space="preserve"> enemy</w:t>
      </w:r>
      <w:r>
        <w:t xml:space="preserve"> until </w:t>
      </w:r>
      <w:r w:rsidRPr="002661E9">
        <w:t>the</w:t>
      </w:r>
      <w:r w:rsidRPr="002661E9">
        <w:rPr>
          <w:b/>
        </w:rPr>
        <w:t xml:space="preserve"> </w:t>
      </w:r>
      <w:r w:rsidRPr="00B13E99">
        <w:rPr>
          <w:rFonts w:ascii="Consolas" w:hAnsi="Consolas"/>
          <w:b/>
        </w:rPr>
        <w:t>"End of battle"</w:t>
      </w:r>
      <w:r>
        <w:t xml:space="preserve"> command is given or you </w:t>
      </w:r>
      <w:r>
        <w:rPr>
          <w:b/>
        </w:rPr>
        <w:t xml:space="preserve">run out of </w:t>
      </w:r>
      <w:r w:rsidRPr="002661E9">
        <w:rPr>
          <w:b/>
        </w:rPr>
        <w:t>energy</w:t>
      </w:r>
      <w:r w:rsidRPr="00B13E99">
        <w:rPr>
          <w:bCs/>
        </w:rPr>
        <w:t>.</w:t>
      </w:r>
    </w:p>
    <w:p w14:paraId="581FA2C4" w14:textId="47FF85B7" w:rsidR="00C65917" w:rsidRPr="00B13E99" w:rsidRDefault="00C65917" w:rsidP="00C65917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</w:t>
      </w:r>
      <w:r>
        <w:rPr>
          <w:noProof/>
        </w:rPr>
        <w:t>to reach</w:t>
      </w:r>
      <w:r>
        <w:rPr>
          <w:noProof/>
        </w:rPr>
        <w:t xml:space="preserve"> an enemy is </w:t>
      </w:r>
      <w:r w:rsidRPr="00CF4712">
        <w:rPr>
          <w:b/>
          <w:noProof/>
        </w:rPr>
        <w:t xml:space="preserve">equal to </w:t>
      </w:r>
      <w:r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>
        <w:rPr>
          <w:b/>
          <w:noProof/>
        </w:rPr>
        <w:t xml:space="preserve"> you receive</w:t>
      </w:r>
      <w:r>
        <w:rPr>
          <w:noProof/>
        </w:rPr>
        <w:t xml:space="preserve">. Each time you reach an enemy, you </w:t>
      </w:r>
      <w:r w:rsidRPr="00B13E99">
        <w:rPr>
          <w:b/>
          <w:bCs/>
          <w:noProof/>
        </w:rPr>
        <w:t>win</w:t>
      </w:r>
      <w:r>
        <w:rPr>
          <w:noProof/>
        </w:rPr>
        <w:t xml:space="preserve"> a battle, and your </w:t>
      </w:r>
      <w:r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>
        <w:rPr>
          <w:bCs/>
          <w:noProof/>
        </w:rPr>
        <w:t xml:space="preserve">. Otherwise, </w:t>
      </w:r>
      <w:r>
        <w:rPr>
          <w:noProof/>
        </w:rPr>
        <w:t>i</w:t>
      </w:r>
      <w:r w:rsidRPr="00464C7C">
        <w:rPr>
          <w:noProof/>
        </w:rPr>
        <w:t xml:space="preserve">f you don't have </w:t>
      </w:r>
      <w:r w:rsidRPr="00B13E99">
        <w:rPr>
          <w:b/>
          <w:noProof/>
        </w:rPr>
        <w:t>enough energy</w:t>
      </w:r>
      <w:r w:rsidRPr="00464C7C">
        <w:rPr>
          <w:noProof/>
        </w:rPr>
        <w:t xml:space="preserve"> to </w:t>
      </w:r>
      <w:r>
        <w:rPr>
          <w:noProof/>
        </w:rPr>
        <w:t>reach an</w:t>
      </w:r>
      <w:r w:rsidRPr="00464C7C">
        <w:rPr>
          <w:noProof/>
        </w:rPr>
        <w:t xml:space="preserve"> enemy,</w:t>
      </w:r>
      <w:r w:rsidRPr="00B13E99"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b/>
          <w:noProof/>
        </w:rPr>
        <w:t>end the program</w:t>
      </w:r>
      <w:r>
        <w:rPr>
          <w:rFonts w:cstheme="minorHAnsi"/>
          <w:b/>
          <w:noProof/>
        </w:rPr>
        <w:t xml:space="preserve"> </w:t>
      </w:r>
      <w:r w:rsidRPr="00B13E99">
        <w:rPr>
          <w:rFonts w:cstheme="minorHAnsi"/>
          <w:bCs/>
          <w:noProof/>
        </w:rPr>
        <w:t>and</w:t>
      </w:r>
      <w:r w:rsidRPr="00464C7C">
        <w:rPr>
          <w:noProof/>
        </w:rPr>
        <w:t xml:space="preserve"> </w:t>
      </w:r>
      <w:r w:rsidRPr="00B13E99">
        <w:rPr>
          <w:b/>
          <w:bCs/>
          <w:noProof/>
        </w:rPr>
        <w:t>print</w:t>
      </w:r>
      <w:r>
        <w:rPr>
          <w:noProof/>
        </w:rPr>
        <w:t>:</w:t>
      </w:r>
      <w:r>
        <w:rPr>
          <w:bCs/>
          <w:noProof/>
        </w:rPr>
        <w:t xml:space="preserve"> </w:t>
      </w:r>
      <w:r w:rsidRPr="00B13E99">
        <w:rPr>
          <w:rFonts w:ascii="Consolas" w:hAnsi="Consolas" w:cs="Consolas"/>
          <w:b/>
          <w:color w:val="000000" w:themeColor="text1"/>
          <w:lang w:val="bg-BG"/>
        </w:rPr>
        <w:t>"Not enough energy! Game ends with {count} won battles and {energy} energy"</w:t>
      </w:r>
      <w:r>
        <w:rPr>
          <w:noProof/>
        </w:rPr>
        <w:t>.</w:t>
      </w:r>
    </w:p>
    <w:p w14:paraId="50B42F97" w14:textId="77777777" w:rsidR="00C65917" w:rsidRPr="00464C7C" w:rsidRDefault="00C65917" w:rsidP="00C65917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>
        <w:rPr>
          <w:b/>
          <w:noProof/>
        </w:rPr>
        <w:t>count of won battles</w:t>
      </w:r>
      <w:r>
        <w:rPr>
          <w:noProof/>
        </w:rPr>
        <w:t>.</w:t>
      </w:r>
    </w:p>
    <w:p w14:paraId="2B928D65" w14:textId="77777777" w:rsidR="00C65917" w:rsidRDefault="00C65917" w:rsidP="00C65917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>
        <w:rPr>
          <w:rFonts w:cstheme="minorHAnsi"/>
          <w:b/>
          <w:noProof/>
        </w:rPr>
        <w:t xml:space="preserve"> </w:t>
      </w:r>
      <w:r w:rsidRPr="00B13E99">
        <w:rPr>
          <w:rFonts w:ascii="Consolas" w:hAnsi="Consolas" w:cstheme="minorHAnsi"/>
          <w:b/>
          <w:noProof/>
        </w:rPr>
        <w:t>"End of battle"</w:t>
      </w:r>
      <w:r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Pr="002661E9">
        <w:rPr>
          <w:rFonts w:cstheme="minorHAnsi"/>
          <w:noProof/>
        </w:rPr>
        <w:t xml:space="preserve"> print the </w:t>
      </w:r>
      <w:r w:rsidRPr="002661E9">
        <w:rPr>
          <w:rFonts w:cstheme="minorHAnsi"/>
          <w:b/>
          <w:noProof/>
        </w:rPr>
        <w:t>count of won battles</w:t>
      </w:r>
      <w:r w:rsidRPr="002661E9">
        <w:rPr>
          <w:rFonts w:cstheme="minorHAnsi"/>
          <w:noProof/>
        </w:rPr>
        <w:t xml:space="preserve"> in the following format:</w:t>
      </w:r>
    </w:p>
    <w:p w14:paraId="304737DB" w14:textId="77777777" w:rsidR="00C65917" w:rsidRPr="00B13E99" w:rsidRDefault="00C65917" w:rsidP="00C65917">
      <w:pPr>
        <w:pStyle w:val="Heading3"/>
        <w:rPr>
          <w:color w:val="000000" w:themeColor="text1"/>
          <w:sz w:val="22"/>
          <w:szCs w:val="22"/>
        </w:rPr>
      </w:pPr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"Won battles: {count}. Energy left: {energy}"</w:t>
      </w:r>
      <w:r w:rsidRPr="00B13E99">
        <w:rPr>
          <w:color w:val="000000" w:themeColor="text1"/>
          <w:sz w:val="22"/>
          <w:szCs w:val="22"/>
        </w:rPr>
        <w:t xml:space="preserve"> </w:t>
      </w:r>
    </w:p>
    <w:p w14:paraId="37369012" w14:textId="77777777" w:rsidR="00C65917" w:rsidRDefault="00C65917" w:rsidP="00C65917">
      <w:pPr>
        <w:pStyle w:val="Heading3"/>
      </w:pPr>
      <w:r>
        <w:t>Input / Constraints</w:t>
      </w:r>
    </w:p>
    <w:p w14:paraId="4341CF44" w14:textId="77777777" w:rsidR="00C65917" w:rsidRDefault="00C65917" w:rsidP="00C65917">
      <w:pPr>
        <w:pStyle w:val="ListParagraph"/>
        <w:numPr>
          <w:ilvl w:val="0"/>
          <w:numId w:val="2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>
        <w:rPr>
          <w:b/>
          <w:noProof/>
        </w:rPr>
        <w:t>,</w:t>
      </w:r>
      <w:r>
        <w:t xml:space="preserve"> you will receive </w:t>
      </w:r>
      <w:r>
        <w:rPr>
          <w:b/>
        </w:rPr>
        <w:t>initial energy</w:t>
      </w:r>
      <w:r>
        <w:t xml:space="preserve"> – an </w:t>
      </w:r>
      <w:r w:rsidRPr="00917EBF">
        <w:rPr>
          <w:b/>
        </w:rPr>
        <w:t>integer</w:t>
      </w:r>
      <w:r>
        <w:rPr>
          <w:b/>
        </w:rPr>
        <w:t xml:space="preserve"> [1-10000]</w:t>
      </w:r>
      <w:r>
        <w:t>.</w:t>
      </w:r>
    </w:p>
    <w:p w14:paraId="4EB93D8B" w14:textId="77777777" w:rsidR="00C65917" w:rsidRPr="00086FE5" w:rsidRDefault="00C65917" w:rsidP="00C65917">
      <w:pPr>
        <w:pStyle w:val="ListParagraph"/>
        <w:numPr>
          <w:ilvl w:val="0"/>
          <w:numId w:val="2"/>
        </w:numPr>
      </w:pPr>
      <w:r>
        <w:t xml:space="preserve">On the </w:t>
      </w:r>
      <w:r>
        <w:rPr>
          <w:b/>
        </w:rPr>
        <w:t>following</w:t>
      </w:r>
      <w:r w:rsidRPr="00B054C5">
        <w:rPr>
          <w:b/>
        </w:rPr>
        <w:t xml:space="preserve"> line</w:t>
      </w:r>
      <w:r>
        <w:rPr>
          <w:b/>
        </w:rPr>
        <w:t>s,</w:t>
      </w:r>
      <w:r>
        <w:t xml:space="preserve"> you will be receiving the </w:t>
      </w:r>
      <w:r>
        <w:rPr>
          <w:b/>
        </w:rPr>
        <w:t>distance</w:t>
      </w:r>
      <w:r>
        <w:t xml:space="preserve"> of an enemy – an </w:t>
      </w:r>
      <w:r w:rsidRPr="00B054C5">
        <w:rPr>
          <w:b/>
        </w:rPr>
        <w:t>integer</w:t>
      </w:r>
      <w:r>
        <w:t xml:space="preserve"> </w:t>
      </w:r>
      <w:r w:rsidRPr="00EB796E">
        <w:rPr>
          <w:b/>
        </w:rPr>
        <w:t>[1-10000]</w:t>
      </w:r>
    </w:p>
    <w:p w14:paraId="337ACF2B" w14:textId="77777777" w:rsidR="00C65917" w:rsidRDefault="00C65917" w:rsidP="00C65917">
      <w:pPr>
        <w:pStyle w:val="Heading3"/>
      </w:pPr>
      <w:r>
        <w:t>Output</w:t>
      </w:r>
    </w:p>
    <w:p w14:paraId="096A7E04" w14:textId="77777777" w:rsidR="00C65917" w:rsidRPr="00A16C3B" w:rsidRDefault="00C65917" w:rsidP="00C65917">
      <w:pPr>
        <w:pStyle w:val="ListParagraph"/>
        <w:numPr>
          <w:ilvl w:val="0"/>
          <w:numId w:val="7"/>
        </w:numPr>
      </w:pPr>
      <w:r>
        <w:t>The description contains the proper output messages for each case and the format they should be printed.</w:t>
      </w:r>
    </w:p>
    <w:p w14:paraId="55710750" w14:textId="77777777" w:rsidR="00C65917" w:rsidRDefault="00C65917" w:rsidP="00C65917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C65917" w:rsidRPr="00603773" w14:paraId="01A5DE8E" w14:textId="77777777" w:rsidTr="006B289E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6C327A2D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78602B0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1B21FAF9" w14:textId="77777777" w:rsidR="00C65917" w:rsidRDefault="00C65917" w:rsidP="006B289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65917" w:rsidRPr="00FB2A88" w14:paraId="2573C40B" w14:textId="77777777" w:rsidTr="006B289E">
        <w:trPr>
          <w:gridBefore w:val="1"/>
          <w:wBefore w:w="28" w:type="dxa"/>
        </w:trPr>
        <w:tc>
          <w:tcPr>
            <w:tcW w:w="2240" w:type="dxa"/>
          </w:tcPr>
          <w:p w14:paraId="5357949F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61ED89F4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70D2340C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B23AB77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3275DEDB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6EF33D3D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04814A85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6F147F72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006A1BEC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01BDE89B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6D913ACE" w14:textId="77777777" w:rsidR="00C65917" w:rsidRPr="007500FB" w:rsidRDefault="00C65917" w:rsidP="006B289E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7789D486" w14:textId="77777777" w:rsidR="00C65917" w:rsidRPr="007500FB" w:rsidRDefault="00C65917" w:rsidP="006B289E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7DAB088B" w14:textId="77777777" w:rsidR="00C65917" w:rsidRPr="007500FB" w:rsidRDefault="00C65917" w:rsidP="006B289E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C65917" w:rsidRPr="00FB2A88" w14:paraId="7F20CC55" w14:textId="77777777" w:rsidTr="006B289E">
        <w:tc>
          <w:tcPr>
            <w:tcW w:w="2268" w:type="dxa"/>
            <w:gridSpan w:val="2"/>
          </w:tcPr>
          <w:p w14:paraId="6534A419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2F884593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19E1E0DC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097C2434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7A858EEB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70C8B7C4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5F3ED7B5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08E61E30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7142BC" w14:textId="03CDC052" w:rsidR="00EE3FF2" w:rsidRPr="00EE3FF2" w:rsidRDefault="00C65917" w:rsidP="00B93C30">
      <w:pPr>
        <w:pStyle w:val="Heading2"/>
        <w:jc w:val="both"/>
        <w:rPr>
          <w:sz w:val="40"/>
          <w:szCs w:val="40"/>
        </w:rPr>
      </w:pPr>
      <w:r w:rsidRPr="00C65917">
        <w:rPr>
          <w:sz w:val="40"/>
          <w:szCs w:val="40"/>
        </w:rPr>
        <w:lastRenderedPageBreak/>
        <w:t>The Lift</w:t>
      </w:r>
    </w:p>
    <w:p w14:paraId="49561F8A" w14:textId="1D49B377" w:rsid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hyperlink r:id="rId9" w:anchor="1" w:history="1">
        <w:r w:rsidR="00C65917">
          <w:rPr>
            <w:rStyle w:val="InternetLink"/>
            <w:b/>
            <w:bCs/>
            <w:lang w:val="bg-BG"/>
          </w:rPr>
          <w:t>https://judge.softuni.org/Contests/Practice/Index/2517#1</w:t>
        </w:r>
      </w:hyperlink>
      <w:r w:rsidRPr="00EE3FF2">
        <w:rPr>
          <w:b/>
          <w:bCs/>
          <w:lang w:val="bg-BG"/>
        </w:rPr>
        <w:t>.</w:t>
      </w:r>
    </w:p>
    <w:p w14:paraId="7099621A" w14:textId="77777777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</w:p>
    <w:p w14:paraId="13371009" w14:textId="77777777" w:rsidR="00C65917" w:rsidRDefault="00C65917" w:rsidP="00C65917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426EE6C9" w14:textId="77777777" w:rsidR="00C65917" w:rsidRDefault="00C65917" w:rsidP="00C65917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33988BBB" w14:textId="77777777" w:rsidR="00C65917" w:rsidRDefault="00C65917" w:rsidP="00C65917">
      <w:pPr>
        <w:pStyle w:val="Heading3"/>
      </w:pPr>
      <w:r>
        <w:t>Input</w:t>
      </w:r>
    </w:p>
    <w:p w14:paraId="7E354F2F" w14:textId="77777777" w:rsidR="00C65917" w:rsidRDefault="00C65917" w:rsidP="00C65917">
      <w:pPr>
        <w:pStyle w:val="ListParagraph"/>
        <w:numPr>
          <w:ilvl w:val="0"/>
          <w:numId w:val="8"/>
        </w:numPr>
      </w:pPr>
      <w:r w:rsidRPr="00264311">
        <w:rPr>
          <w:b/>
        </w:rPr>
        <w:t>On the first line</w:t>
      </w:r>
      <w:r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5E2BBE80" w14:textId="77777777" w:rsidR="00C65917" w:rsidRPr="00264311" w:rsidRDefault="00C65917" w:rsidP="00C65917">
      <w:pPr>
        <w:pStyle w:val="ListParagraph"/>
        <w:numPr>
          <w:ilvl w:val="0"/>
          <w:numId w:val="8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4F381B3A" w14:textId="77777777" w:rsidR="00C65917" w:rsidRDefault="00C65917" w:rsidP="00C65917">
      <w:pPr>
        <w:pStyle w:val="Heading3"/>
      </w:pPr>
      <w:r>
        <w:t>Output</w:t>
      </w:r>
    </w:p>
    <w:p w14:paraId="36795B09" w14:textId="77777777" w:rsidR="00C65917" w:rsidRDefault="00C65917" w:rsidP="00C65917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68A62F60" w14:textId="77777777" w:rsidR="00C65917" w:rsidRDefault="00C65917" w:rsidP="00C65917">
      <w:pPr>
        <w:pStyle w:val="ListParagraph"/>
        <w:numPr>
          <w:ilvl w:val="0"/>
          <w:numId w:val="8"/>
        </w:numPr>
      </w:pPr>
      <w:r>
        <w:t>If there are no more people and the lift have empty spots, you should print:</w:t>
      </w:r>
    </w:p>
    <w:p w14:paraId="4A745E2D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6D4DB831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59A01374" w14:textId="77777777" w:rsidR="00C65917" w:rsidRPr="00D138F5" w:rsidRDefault="00C65917" w:rsidP="00C65917">
      <w:pPr>
        <w:pStyle w:val="ListParagraph"/>
        <w:numPr>
          <w:ilvl w:val="0"/>
          <w:numId w:val="8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6D173975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2F04220F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4C9B6A4C" w14:textId="77777777" w:rsidR="00C65917" w:rsidRDefault="00C65917" w:rsidP="00C65917">
      <w:pPr>
        <w:pStyle w:val="ListParagraph"/>
        <w:numPr>
          <w:ilvl w:val="0"/>
          <w:numId w:val="8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</w:p>
    <w:p w14:paraId="0149BF14" w14:textId="77777777" w:rsidR="00C65917" w:rsidRDefault="00C65917" w:rsidP="00C65917">
      <w:pPr>
        <w:pStyle w:val="Heading3"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C65917" w:rsidRPr="00603773" w14:paraId="197B4B55" w14:textId="77777777" w:rsidTr="006B289E">
        <w:tc>
          <w:tcPr>
            <w:tcW w:w="4083" w:type="dxa"/>
            <w:shd w:val="clear" w:color="auto" w:fill="D9D9D9" w:themeFill="background1" w:themeFillShade="D9"/>
          </w:tcPr>
          <w:p w14:paraId="0534111A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980B3B7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C65917" w:rsidRPr="00FB2A88" w14:paraId="7FFCB404" w14:textId="77777777" w:rsidTr="006B289E">
        <w:tc>
          <w:tcPr>
            <w:tcW w:w="4083" w:type="dxa"/>
          </w:tcPr>
          <w:p w14:paraId="2A05B9EC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38BA557F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5F6EBCE8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3651ECF8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C65917" w:rsidRPr="00FB2A88" w14:paraId="4D8FEDFC" w14:textId="77777777" w:rsidTr="006B289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1C92FA10" w14:textId="77777777" w:rsidR="00C65917" w:rsidRPr="00DF2BBE" w:rsidRDefault="00C65917" w:rsidP="006B289E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C65917" w:rsidRPr="00FB2A88" w14:paraId="475C7565" w14:textId="77777777" w:rsidTr="006B289E">
        <w:tc>
          <w:tcPr>
            <w:tcW w:w="10462" w:type="dxa"/>
            <w:gridSpan w:val="2"/>
          </w:tcPr>
          <w:p w14:paraId="25A9C2E7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7CA6D009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2687EB59" w14:textId="77777777" w:rsidR="00C65917" w:rsidRPr="00F867B9" w:rsidRDefault="00C65917" w:rsidP="006B289E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C65917" w:rsidRPr="00FB2A88" w14:paraId="2D8EA1B6" w14:textId="77777777" w:rsidTr="006B289E">
        <w:tc>
          <w:tcPr>
            <w:tcW w:w="4083" w:type="dxa"/>
            <w:shd w:val="clear" w:color="auto" w:fill="D9D9D9" w:themeFill="background1" w:themeFillShade="D9"/>
          </w:tcPr>
          <w:p w14:paraId="41108925" w14:textId="77777777" w:rsidR="00C65917" w:rsidRPr="00DD2C1A" w:rsidRDefault="00C65917" w:rsidP="006B289E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26A2809" w14:textId="77777777" w:rsidR="00C65917" w:rsidRPr="00DD2C1A" w:rsidRDefault="00C65917" w:rsidP="006B289E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C65917" w:rsidRPr="00FB2A88" w14:paraId="458524A5" w14:textId="77777777" w:rsidTr="006B289E">
        <w:tc>
          <w:tcPr>
            <w:tcW w:w="4083" w:type="dxa"/>
          </w:tcPr>
          <w:p w14:paraId="53DE7EAF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19AEE8ED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662A8E68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09A62279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C65917" w:rsidRPr="00FB2A88" w14:paraId="46A12DC5" w14:textId="77777777" w:rsidTr="006B289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1FDB999F" w14:textId="77777777" w:rsidR="00C65917" w:rsidRPr="00DD2C1A" w:rsidRDefault="00C65917" w:rsidP="006B289E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C65917" w:rsidRPr="00FB2A88" w14:paraId="095DC3D9" w14:textId="77777777" w:rsidTr="006B289E">
        <w:tc>
          <w:tcPr>
            <w:tcW w:w="10462" w:type="dxa"/>
            <w:gridSpan w:val="2"/>
          </w:tcPr>
          <w:p w14:paraId="3065C392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4B0C8C2F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3B6AC03D" w14:textId="77777777" w:rsidR="00C65917" w:rsidRPr="0051398B" w:rsidRDefault="00C65917" w:rsidP="006B289E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6D2F0D95" w14:textId="77777777" w:rsidR="00C65917" w:rsidRDefault="00C65917" w:rsidP="00C65917"/>
    <w:p w14:paraId="2DD6C127" w14:textId="24CDB4A2" w:rsidR="00B93C30" w:rsidRDefault="00C65917" w:rsidP="00B93C30">
      <w:pPr>
        <w:pStyle w:val="Heading2"/>
        <w:jc w:val="both"/>
        <w:rPr>
          <w:sz w:val="40"/>
          <w:szCs w:val="40"/>
        </w:rPr>
      </w:pPr>
      <w:r w:rsidRPr="00C65917">
        <w:rPr>
          <w:sz w:val="40"/>
          <w:szCs w:val="40"/>
        </w:rPr>
        <w:lastRenderedPageBreak/>
        <w:t>Numbers</w:t>
      </w:r>
    </w:p>
    <w:p w14:paraId="3DFA0CF2" w14:textId="3E6072E5" w:rsidR="00B93C30" w:rsidRPr="00B93C30" w:rsidRDefault="00B93C30" w:rsidP="00B93C30">
      <w:pPr>
        <w:spacing w:before="0" w:after="0" w:line="240" w:lineRule="auto"/>
        <w:jc w:val="both"/>
        <w:rPr>
          <w:b/>
          <w:bCs/>
        </w:rPr>
      </w:pPr>
      <w:r w:rsidRPr="00B93C30">
        <w:rPr>
          <w:b/>
          <w:bCs/>
          <w:lang w:val="bg-BG"/>
        </w:rPr>
        <w:t xml:space="preserve">Submit your solutions in the SoftUni judge system at </w:t>
      </w:r>
      <w:hyperlink r:id="rId10" w:anchor="2" w:history="1">
        <w:r w:rsidR="00C65917">
          <w:rPr>
            <w:rStyle w:val="InternetLink"/>
            <w:b/>
            <w:bCs/>
            <w:lang w:val="bg-BG"/>
          </w:rPr>
          <w:t>https://judge.softuni.org/Contests/Practice/Index/2474#2</w:t>
        </w:r>
      </w:hyperlink>
      <w:r w:rsidRPr="00B93C30">
        <w:rPr>
          <w:b/>
          <w:bCs/>
          <w:lang w:val="bg-BG"/>
        </w:rPr>
        <w:t>.</w:t>
      </w:r>
    </w:p>
    <w:p w14:paraId="00AB514D" w14:textId="77777777" w:rsidR="00C65917" w:rsidRDefault="00C65917" w:rsidP="00C65917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475A9D90" w14:textId="77777777" w:rsidR="00C65917" w:rsidRDefault="00C65917" w:rsidP="00C65917">
      <w:pPr>
        <w:pStyle w:val="Heading2"/>
        <w:numPr>
          <w:ilvl w:val="0"/>
          <w:numId w:val="0"/>
        </w:numPr>
      </w:pPr>
      <w:r>
        <w:t>Input</w:t>
      </w:r>
    </w:p>
    <w:p w14:paraId="7A5B65B1" w14:textId="77777777" w:rsidR="00C65917" w:rsidRPr="004F3190" w:rsidRDefault="00C65917" w:rsidP="00C65917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-separated integers</w:t>
      </w:r>
      <w:r>
        <w:t>.</w:t>
      </w:r>
    </w:p>
    <w:p w14:paraId="1F592E70" w14:textId="77777777" w:rsidR="00C65917" w:rsidRDefault="00C65917" w:rsidP="00C65917">
      <w:pPr>
        <w:pStyle w:val="Heading2"/>
        <w:numPr>
          <w:ilvl w:val="0"/>
          <w:numId w:val="0"/>
        </w:numPr>
      </w:pPr>
      <w:r>
        <w:t>Output</w:t>
      </w:r>
    </w:p>
    <w:p w14:paraId="3B575156" w14:textId="77777777" w:rsidR="00C65917" w:rsidRDefault="00C65917" w:rsidP="00C65917">
      <w:pPr>
        <w:pStyle w:val="ListParagraph"/>
        <w:numPr>
          <w:ilvl w:val="0"/>
          <w:numId w:val="9"/>
        </w:numPr>
      </w:pPr>
      <w:r>
        <w:t xml:space="preserve">Print the above-described numbers on a single line, space-separated. </w:t>
      </w:r>
    </w:p>
    <w:p w14:paraId="1FD81122" w14:textId="77777777" w:rsidR="00C65917" w:rsidRDefault="00C65917" w:rsidP="00C65917">
      <w:pPr>
        <w:pStyle w:val="ListParagraph"/>
        <w:numPr>
          <w:ilvl w:val="0"/>
          <w:numId w:val="9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property mentioned above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3F16045E" w14:textId="77777777" w:rsidR="00C65917" w:rsidRDefault="00C65917" w:rsidP="00C65917">
      <w:pPr>
        <w:pStyle w:val="ListParagraph"/>
        <w:numPr>
          <w:ilvl w:val="0"/>
          <w:numId w:val="9"/>
        </w:numPr>
      </w:pPr>
      <w:r>
        <w:t xml:space="preserve">Print </w:t>
      </w:r>
      <w:r w:rsidRPr="004F3190">
        <w:rPr>
          <w:rFonts w:ascii="Consolas" w:hAnsi="Consolas"/>
          <w:b/>
          <w:bCs/>
        </w:rPr>
        <w:t>"No"</w:t>
      </w:r>
      <w:r>
        <w:t xml:space="preserve"> if no numbers hold the above property.</w:t>
      </w:r>
    </w:p>
    <w:p w14:paraId="4AB25AC5" w14:textId="77777777" w:rsidR="00C65917" w:rsidRDefault="00C65917" w:rsidP="00C65917">
      <w:pPr>
        <w:pStyle w:val="Heading2"/>
        <w:numPr>
          <w:ilvl w:val="0"/>
          <w:numId w:val="0"/>
        </w:numPr>
      </w:pPr>
      <w:r>
        <w:t>Constraints</w:t>
      </w:r>
    </w:p>
    <w:p w14:paraId="3751227D" w14:textId="77777777" w:rsidR="00C65917" w:rsidRDefault="00C65917" w:rsidP="00C65917">
      <w:pPr>
        <w:pStyle w:val="ListParagraph"/>
        <w:numPr>
          <w:ilvl w:val="0"/>
          <w:numId w:val="11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3EA4F6F8" w14:textId="77777777" w:rsidR="00C65917" w:rsidRPr="006162C2" w:rsidRDefault="00C65917" w:rsidP="00C65917">
      <w:pPr>
        <w:pStyle w:val="ListParagraph"/>
        <w:numPr>
          <w:ilvl w:val="0"/>
          <w:numId w:val="11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the </w:t>
      </w:r>
      <w:r w:rsidRPr="004F3190">
        <w:rPr>
          <w:b/>
          <w:bCs/>
        </w:rPr>
        <w:t>range</w:t>
      </w:r>
      <w:r>
        <w:t xml:space="preserve"> [1…10 000].</w:t>
      </w:r>
    </w:p>
    <w:p w14:paraId="59A34E9A" w14:textId="77777777" w:rsidR="00C65917" w:rsidRPr="004F7CDE" w:rsidRDefault="00C65917" w:rsidP="00C65917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C65917" w:rsidRPr="00603773" w14:paraId="7A655EC4" w14:textId="77777777" w:rsidTr="006B289E">
        <w:tc>
          <w:tcPr>
            <w:tcW w:w="4452" w:type="dxa"/>
            <w:shd w:val="clear" w:color="auto" w:fill="D9D9D9" w:themeFill="background1" w:themeFillShade="D9"/>
          </w:tcPr>
          <w:p w14:paraId="690B40DC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6FC42CBC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53F508F4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65917" w:rsidRPr="00204F3D" w14:paraId="400B4AB3" w14:textId="77777777" w:rsidTr="006B289E">
        <w:tc>
          <w:tcPr>
            <w:tcW w:w="4452" w:type="dxa"/>
          </w:tcPr>
          <w:p w14:paraId="1DF17526" w14:textId="77777777" w:rsidR="00C65917" w:rsidRPr="00FB2A88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5327F4AA" w14:textId="77777777" w:rsidR="00C65917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3EE210FF" w14:textId="77777777" w:rsidR="00C65917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01B2EE6B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487121F0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372FCE54" w14:textId="77777777" w:rsidR="00C65917" w:rsidRPr="00204F3D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C65917" w:rsidRPr="00204F3D" w14:paraId="0A116018" w14:textId="77777777" w:rsidTr="006B289E">
        <w:tc>
          <w:tcPr>
            <w:tcW w:w="4452" w:type="dxa"/>
          </w:tcPr>
          <w:p w14:paraId="0C3D9B3C" w14:textId="77777777" w:rsidR="00C65917" w:rsidRPr="00FB2A88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3278F6FC" w14:textId="77777777" w:rsidR="00C65917" w:rsidRPr="00FB2A88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65A7DF23" w14:textId="77777777" w:rsidR="00C65917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74282764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8.0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437C13D3" w14:textId="77777777" w:rsidR="00C65917" w:rsidRPr="00204F3D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C65917" w:rsidRPr="0025421E" w14:paraId="1A67FBE8" w14:textId="77777777" w:rsidTr="006B289E">
        <w:tc>
          <w:tcPr>
            <w:tcW w:w="4452" w:type="dxa"/>
          </w:tcPr>
          <w:p w14:paraId="57A03569" w14:textId="77777777" w:rsidR="00C65917" w:rsidRPr="0025421E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382DDBEE" w14:textId="77777777" w:rsidR="00C65917" w:rsidRPr="0025421E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525B0AAF" w14:textId="77777777" w:rsidR="00C65917" w:rsidRPr="0025421E" w:rsidRDefault="00C65917" w:rsidP="006B289E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09B5B185" w14:textId="77777777" w:rsidR="00C65917" w:rsidRPr="0025421E" w:rsidRDefault="00C65917" w:rsidP="006B289E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C65917" w:rsidRPr="00204F3D" w14:paraId="28A4A51A" w14:textId="77777777" w:rsidTr="006B289E">
        <w:tc>
          <w:tcPr>
            <w:tcW w:w="4452" w:type="dxa"/>
          </w:tcPr>
          <w:p w14:paraId="2237BCCA" w14:textId="77777777" w:rsidR="00C65917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4F524C20" w14:textId="77777777" w:rsidR="00C65917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233F510D" w14:textId="77777777" w:rsidR="00C65917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4F152900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79D2D790" w14:textId="77777777" w:rsidR="00C65917" w:rsidRPr="00204F3D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18718E58" w14:textId="77777777" w:rsidR="00B93C30" w:rsidRPr="00B93C30" w:rsidRDefault="00B93C30" w:rsidP="00C65917">
      <w:pPr>
        <w:jc w:val="both"/>
        <w:rPr>
          <w:lang w:val="bg-BG"/>
        </w:rPr>
      </w:pPr>
    </w:p>
    <w:sectPr w:rsidR="00B93C30" w:rsidRPr="00B93C30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1F222" w14:textId="77777777" w:rsidR="00CE41D2" w:rsidRDefault="00CE41D2" w:rsidP="008068A2">
      <w:pPr>
        <w:spacing w:after="0" w:line="240" w:lineRule="auto"/>
      </w:pPr>
      <w:r>
        <w:separator/>
      </w:r>
    </w:p>
  </w:endnote>
  <w:endnote w:type="continuationSeparator" w:id="0">
    <w:p w14:paraId="030E23E8" w14:textId="77777777" w:rsidR="00CE41D2" w:rsidRDefault="00CE41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746A7" w14:textId="77777777" w:rsidR="00CE41D2" w:rsidRDefault="00CE41D2" w:rsidP="008068A2">
      <w:pPr>
        <w:spacing w:after="0" w:line="240" w:lineRule="auto"/>
      </w:pPr>
      <w:r>
        <w:separator/>
      </w:r>
    </w:p>
  </w:footnote>
  <w:footnote w:type="continuationSeparator" w:id="0">
    <w:p w14:paraId="3F8CF9FA" w14:textId="77777777" w:rsidR="00CE41D2" w:rsidRDefault="00CE41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394919">
    <w:abstractNumId w:val="1"/>
  </w:num>
  <w:num w:numId="2" w16cid:durableId="1206218533">
    <w:abstractNumId w:val="5"/>
  </w:num>
  <w:num w:numId="3" w16cid:durableId="1846435725">
    <w:abstractNumId w:val="10"/>
  </w:num>
  <w:num w:numId="4" w16cid:durableId="1239293225">
    <w:abstractNumId w:val="3"/>
  </w:num>
  <w:num w:numId="5" w16cid:durableId="1291209086">
    <w:abstractNumId w:val="0"/>
  </w:num>
  <w:num w:numId="6" w16cid:durableId="487749261">
    <w:abstractNumId w:val="2"/>
  </w:num>
  <w:num w:numId="7" w16cid:durableId="858662603">
    <w:abstractNumId w:val="9"/>
  </w:num>
  <w:num w:numId="8" w16cid:durableId="1308321135">
    <w:abstractNumId w:val="8"/>
  </w:num>
  <w:num w:numId="9" w16cid:durableId="1374575519">
    <w:abstractNumId w:val="7"/>
  </w:num>
  <w:num w:numId="10" w16cid:durableId="722369656">
    <w:abstractNumId w:val="4"/>
  </w:num>
  <w:num w:numId="11" w16cid:durableId="1402023382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917"/>
    <w:rsid w:val="00C82862"/>
    <w:rsid w:val="00C84E4D"/>
    <w:rsid w:val="00CA2FD0"/>
    <w:rsid w:val="00CB626D"/>
    <w:rsid w:val="00CD5181"/>
    <w:rsid w:val="00CD7485"/>
    <w:rsid w:val="00CE2360"/>
    <w:rsid w:val="00CE236C"/>
    <w:rsid w:val="00CE41D2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5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47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774</Words>
  <Characters>441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0</cp:revision>
  <cp:lastPrinted>2015-10-26T22:35:00Z</cp:lastPrinted>
  <dcterms:created xsi:type="dcterms:W3CDTF">2019-11-12T12:29:00Z</dcterms:created>
  <dcterms:modified xsi:type="dcterms:W3CDTF">2022-05-11T10:44:00Z</dcterms:modified>
  <cp:category>computer programming;programming;software development;software engineering</cp:category>
</cp:coreProperties>
</file>